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7046BE68"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496C6E">
        <w:rPr>
          <w:rFonts w:ascii="Times New Roman" w:hAnsi="Times New Roman" w:cs="Times New Roman"/>
          <w:sz w:val="20"/>
          <w:szCs w:val="20"/>
        </w:rPr>
        <w:t>February 28</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511288">
        <w:rPr>
          <w:rFonts w:ascii="Times New Roman" w:hAnsi="Times New Roman" w:cs="Times New Roman"/>
          <w:sz w:val="20"/>
          <w:szCs w:val="20"/>
        </w:rPr>
        <w:t>4</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97FF5ED"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496C6E">
        <w:rPr>
          <w:rFonts w:ascii="Times New Roman" w:hAnsi="Times New Roman" w:cs="Times New Roman"/>
          <w:sz w:val="20"/>
          <w:szCs w:val="20"/>
        </w:rPr>
        <w:t>February 28</w:t>
      </w:r>
      <w:r w:rsidR="006810AF">
        <w:rPr>
          <w:rFonts w:ascii="Times New Roman" w:hAnsi="Times New Roman" w:cs="Times New Roman"/>
          <w:sz w:val="20"/>
          <w:szCs w:val="20"/>
        </w:rPr>
        <w:t>, 202</w:t>
      </w:r>
      <w:r w:rsidR="00511288">
        <w:rPr>
          <w:rFonts w:ascii="Times New Roman" w:hAnsi="Times New Roman" w:cs="Times New Roman"/>
          <w:sz w:val="20"/>
          <w:szCs w:val="20"/>
        </w:rPr>
        <w:t>4</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7EDE9630"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496C6E">
        <w:rPr>
          <w:rFonts w:ascii="Times New Roman" w:hAnsi="Times New Roman" w:cs="Times New Roman"/>
          <w:sz w:val="20"/>
          <w:szCs w:val="20"/>
        </w:rPr>
        <w:t>January 31,</w:t>
      </w:r>
      <w:r w:rsidR="000D3A89">
        <w:rPr>
          <w:rFonts w:ascii="Times New Roman" w:hAnsi="Times New Roman" w:cs="Times New Roman"/>
          <w:sz w:val="20"/>
          <w:szCs w:val="20"/>
        </w:rPr>
        <w:t xml:space="preserve"> 202</w:t>
      </w:r>
      <w:r w:rsidR="00496C6E">
        <w:rPr>
          <w:rFonts w:ascii="Times New Roman" w:hAnsi="Times New Roman" w:cs="Times New Roman"/>
          <w:sz w:val="20"/>
          <w:szCs w:val="20"/>
        </w:rPr>
        <w:t>4</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5F86DE75" w14:textId="06BD9E60" w:rsidR="00C05A65" w:rsidRDefault="00C05A65" w:rsidP="00C05A65">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ummary of Finance Committee Meeting</w:t>
      </w:r>
    </w:p>
    <w:p w14:paraId="45C120FC" w14:textId="0A230B87" w:rsidR="00740BFA" w:rsidRDefault="00740BFA"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 xml:space="preserve">Finance </w:t>
      </w:r>
      <w:r w:rsidR="00813562">
        <w:rPr>
          <w:rFonts w:ascii="Times New Roman" w:hAnsi="Times New Roman" w:cs="Times New Roman"/>
          <w:sz w:val="20"/>
          <w:szCs w:val="20"/>
        </w:rPr>
        <w:t xml:space="preserve">&amp; Audit </w:t>
      </w:r>
      <w:r>
        <w:rPr>
          <w:rFonts w:ascii="Times New Roman" w:hAnsi="Times New Roman" w:cs="Times New Roman"/>
          <w:sz w:val="20"/>
          <w:szCs w:val="20"/>
        </w:rPr>
        <w:t>Report</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3521D3F" w14:textId="26E93F07" w:rsidR="00511288" w:rsidRDefault="0051128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Legislative</w:t>
      </w:r>
      <w:r w:rsidR="00714EDB">
        <w:rPr>
          <w:rFonts w:ascii="Times New Roman" w:hAnsi="Times New Roman" w:cs="Times New Roman"/>
          <w:sz w:val="20"/>
          <w:szCs w:val="20"/>
        </w:rPr>
        <w:t>/PED</w:t>
      </w:r>
      <w:r>
        <w:rPr>
          <w:rFonts w:ascii="Times New Roman" w:hAnsi="Times New Roman" w:cs="Times New Roman"/>
          <w:sz w:val="20"/>
          <w:szCs w:val="20"/>
        </w:rPr>
        <w:t xml:space="preserve"> Updates</w:t>
      </w:r>
    </w:p>
    <w:p w14:paraId="413793EA" w14:textId="149E1A8F" w:rsidR="00C741FD" w:rsidRDefault="00B31239"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Equity Council Update: </w:t>
      </w:r>
      <w:r w:rsidR="00C05A65">
        <w:rPr>
          <w:rFonts w:ascii="Times New Roman" w:hAnsi="Times New Roman" w:cs="Times New Roman"/>
          <w:sz w:val="20"/>
          <w:szCs w:val="20"/>
        </w:rPr>
        <w:t>Grade Audits and Individual Parent/Student/Teacher/Admin Conferences</w:t>
      </w:r>
    </w:p>
    <w:p w14:paraId="68883742" w14:textId="016AEF43" w:rsidR="00D632C8" w:rsidRPr="00511288" w:rsidRDefault="00C05A65"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C Charter Contract Negotiation</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7EAA1314" w14:textId="3F60631B"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C05A65">
        <w:rPr>
          <w:rFonts w:ascii="Times New Roman" w:hAnsi="Times New Roman" w:cs="Times New Roman"/>
          <w:sz w:val="20"/>
          <w:szCs w:val="20"/>
        </w:rPr>
        <w:t xml:space="preserve">January </w:t>
      </w:r>
      <w:r w:rsidR="00B754C0" w:rsidRPr="00776906">
        <w:rPr>
          <w:rFonts w:ascii="Times New Roman" w:hAnsi="Times New Roman" w:cs="Times New Roman"/>
          <w:sz w:val="20"/>
          <w:szCs w:val="20"/>
        </w:rPr>
        <w:t xml:space="preserve">WF Bank Rec, </w:t>
      </w:r>
      <w:r w:rsidR="00C05A65">
        <w:rPr>
          <w:rFonts w:ascii="Times New Roman" w:hAnsi="Times New Roman" w:cs="Times New Roman"/>
          <w:sz w:val="20"/>
          <w:szCs w:val="20"/>
        </w:rPr>
        <w:t>January</w:t>
      </w:r>
      <w:r w:rsidR="00B754C0" w:rsidRPr="00776906">
        <w:rPr>
          <w:rFonts w:ascii="Times New Roman" w:hAnsi="Times New Roman" w:cs="Times New Roman"/>
          <w:sz w:val="20"/>
          <w:szCs w:val="20"/>
        </w:rPr>
        <w:t xml:space="preserve"> Bento Bank Rec, </w:t>
      </w:r>
      <w:r w:rsidR="00C05A65">
        <w:rPr>
          <w:rFonts w:ascii="Times New Roman" w:hAnsi="Times New Roman" w:cs="Times New Roman"/>
          <w:sz w:val="20"/>
          <w:szCs w:val="20"/>
        </w:rPr>
        <w:t>January</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38E5880F" w14:textId="122183DC" w:rsidR="00806486" w:rsidRDefault="00BC586D"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Title II BAR 578-000-2324-0008-I</w:t>
      </w:r>
    </w:p>
    <w:p w14:paraId="7C2711AD" w14:textId="3ED29A6F" w:rsidR="00BC586D" w:rsidRDefault="00BC586D"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Title IV BAR 578-000-2324-0009-I</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A8CC016" w14:textId="77777777" w:rsidR="00D90448" w:rsidRDefault="00D90448" w:rsidP="007F407B">
      <w:pPr>
        <w:pStyle w:val="NoSpacing"/>
        <w:rPr>
          <w:rFonts w:ascii="Times New Roman" w:hAnsi="Times New Roman" w:cs="Times New Roman"/>
          <w:sz w:val="20"/>
          <w:szCs w:val="20"/>
        </w:rPr>
      </w:pPr>
    </w:p>
    <w:p w14:paraId="7EC55A15" w14:textId="18CFE4E4"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159C4027" w14:textId="77777777" w:rsidR="00FB1FF9" w:rsidRDefault="00FB1FF9" w:rsidP="005A586B">
      <w:pPr>
        <w:pStyle w:val="NoSpacing"/>
        <w:rPr>
          <w:rFonts w:ascii="Times New Roman" w:hAnsi="Times New Roman" w:cs="Times New Roman"/>
          <w:sz w:val="20"/>
          <w:szCs w:val="20"/>
        </w:rPr>
      </w:pPr>
    </w:p>
    <w:p w14:paraId="452D2235" w14:textId="77777777" w:rsidR="00FB1FF9" w:rsidRDefault="00FB1FF9"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D32A4">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07B"/>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96C6E"/>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11288"/>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4EDB"/>
    <w:rsid w:val="00715AA1"/>
    <w:rsid w:val="00722CA4"/>
    <w:rsid w:val="0072412A"/>
    <w:rsid w:val="0072795E"/>
    <w:rsid w:val="007335F4"/>
    <w:rsid w:val="00736BA1"/>
    <w:rsid w:val="00740BFA"/>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6486"/>
    <w:rsid w:val="00807874"/>
    <w:rsid w:val="00813562"/>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1453"/>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32A4"/>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1239"/>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586D"/>
    <w:rsid w:val="00BC6567"/>
    <w:rsid w:val="00BD06C9"/>
    <w:rsid w:val="00BD6E51"/>
    <w:rsid w:val="00BD74E7"/>
    <w:rsid w:val="00BE2E66"/>
    <w:rsid w:val="00BE453F"/>
    <w:rsid w:val="00BE55F7"/>
    <w:rsid w:val="00BF01AD"/>
    <w:rsid w:val="00BF1034"/>
    <w:rsid w:val="00BF46EA"/>
    <w:rsid w:val="00BF6531"/>
    <w:rsid w:val="00C033ED"/>
    <w:rsid w:val="00C04D64"/>
    <w:rsid w:val="00C05A65"/>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0302"/>
    <w:rsid w:val="00C7249B"/>
    <w:rsid w:val="00C72651"/>
    <w:rsid w:val="00C741FD"/>
    <w:rsid w:val="00C77B06"/>
    <w:rsid w:val="00C82EAE"/>
    <w:rsid w:val="00C86172"/>
    <w:rsid w:val="00C91489"/>
    <w:rsid w:val="00C91933"/>
    <w:rsid w:val="00C9730A"/>
    <w:rsid w:val="00CA03BB"/>
    <w:rsid w:val="00CA088F"/>
    <w:rsid w:val="00CA618A"/>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19C4"/>
    <w:rsid w:val="00D32F78"/>
    <w:rsid w:val="00D33166"/>
    <w:rsid w:val="00D55A73"/>
    <w:rsid w:val="00D60776"/>
    <w:rsid w:val="00D60ADA"/>
    <w:rsid w:val="00D62CA0"/>
    <w:rsid w:val="00D632C8"/>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2EAB"/>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3B5C"/>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2</cp:revision>
  <cp:lastPrinted>2024-02-22T21:38:00Z</cp:lastPrinted>
  <dcterms:created xsi:type="dcterms:W3CDTF">2024-02-22T21:38:00Z</dcterms:created>
  <dcterms:modified xsi:type="dcterms:W3CDTF">2024-02-22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